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76E62" w14:textId="526F55BD" w:rsidR="00785AA1" w:rsidRDefault="00FC052C" w:rsidP="00FC052C">
      <w:pPr>
        <w:spacing w:after="0" w:line="240" w:lineRule="auto"/>
        <w:jc w:val="right"/>
      </w:pPr>
      <w:r>
        <w:t>……………………………………………</w:t>
      </w:r>
    </w:p>
    <w:p w14:paraId="1439106D" w14:textId="43FD1FA2" w:rsidR="00B21C22" w:rsidRDefault="00954560" w:rsidP="00FC052C">
      <w:pPr>
        <w:spacing w:after="0" w:line="240" w:lineRule="auto"/>
        <w:jc w:val="right"/>
      </w:pPr>
      <w:r w:rsidRPr="00B21C22">
        <w:rPr>
          <w:i/>
          <w:iCs/>
          <w:sz w:val="16"/>
          <w:szCs w:val="16"/>
        </w:rPr>
        <w:t>Miejscowość</w:t>
      </w:r>
      <w:r w:rsidR="00B21C22" w:rsidRPr="00B21C22">
        <w:rPr>
          <w:i/>
          <w:iCs/>
          <w:sz w:val="16"/>
          <w:szCs w:val="16"/>
        </w:rPr>
        <w:t>, data</w:t>
      </w:r>
    </w:p>
    <w:p w14:paraId="4FD4E19F" w14:textId="77777777" w:rsidR="00B21C22" w:rsidRDefault="00B21C22" w:rsidP="00FC052C">
      <w:pPr>
        <w:spacing w:after="0" w:line="240" w:lineRule="auto"/>
        <w:jc w:val="right"/>
      </w:pPr>
    </w:p>
    <w:p w14:paraId="6EF6B701" w14:textId="4C95E7A4" w:rsidR="00B21C22" w:rsidRDefault="00B21C22" w:rsidP="00B21C22">
      <w:pPr>
        <w:spacing w:after="0" w:line="240" w:lineRule="auto"/>
      </w:pPr>
      <w:r>
        <w:t>…………………………………………………</w:t>
      </w:r>
    </w:p>
    <w:p w14:paraId="2DE462FC" w14:textId="5370E151" w:rsidR="00B21C22" w:rsidRDefault="00B21C22" w:rsidP="00B21C22">
      <w:pPr>
        <w:spacing w:after="0" w:line="240" w:lineRule="auto"/>
      </w:pPr>
      <w:r>
        <w:t>…………………………………………………</w:t>
      </w:r>
    </w:p>
    <w:p w14:paraId="64DD8D30" w14:textId="77777777" w:rsidR="00B21C22" w:rsidRDefault="00B21C22" w:rsidP="00B21C22">
      <w:pPr>
        <w:spacing w:after="0" w:line="240" w:lineRule="auto"/>
      </w:pPr>
      <w:r>
        <w:t>…………………………………………………</w:t>
      </w:r>
    </w:p>
    <w:p w14:paraId="227E5523" w14:textId="77777777" w:rsidR="00B21C22" w:rsidRDefault="00B21C22" w:rsidP="00B21C22">
      <w:pPr>
        <w:spacing w:after="0" w:line="240" w:lineRule="auto"/>
      </w:pPr>
      <w:r>
        <w:t>…………………………………………………</w:t>
      </w:r>
    </w:p>
    <w:p w14:paraId="2C80D0F8" w14:textId="0BBF44F0" w:rsidR="00B21C22" w:rsidRPr="00B21C22" w:rsidRDefault="00B21C22" w:rsidP="00B21C22">
      <w:pPr>
        <w:spacing w:after="0" w:line="240" w:lineRule="auto"/>
        <w:rPr>
          <w:i/>
          <w:iCs/>
          <w:sz w:val="18"/>
          <w:szCs w:val="18"/>
        </w:rPr>
      </w:pPr>
      <w:r w:rsidRPr="00B21C22">
        <w:rPr>
          <w:i/>
          <w:iCs/>
          <w:sz w:val="18"/>
          <w:szCs w:val="18"/>
        </w:rPr>
        <w:t>Dane słuchacza</w:t>
      </w:r>
    </w:p>
    <w:p w14:paraId="30ABA602" w14:textId="77777777" w:rsidR="00B21C22" w:rsidRDefault="00B21C22" w:rsidP="00FC052C">
      <w:pPr>
        <w:spacing w:after="0" w:line="240" w:lineRule="auto"/>
        <w:jc w:val="right"/>
      </w:pPr>
    </w:p>
    <w:p w14:paraId="010C7B06" w14:textId="50206F7C" w:rsidR="00FC052C" w:rsidRDefault="00972D07" w:rsidP="00FC052C">
      <w:pPr>
        <w:spacing w:after="0" w:line="240" w:lineRule="auto"/>
        <w:jc w:val="right"/>
      </w:pPr>
      <w:r>
        <w:t>Dr Piotr Lewulis</w:t>
      </w:r>
    </w:p>
    <w:p w14:paraId="0761CC88" w14:textId="2A36E14D" w:rsidR="00972D07" w:rsidRDefault="00972D07" w:rsidP="00FC052C">
      <w:pPr>
        <w:spacing w:after="0" w:line="240" w:lineRule="auto"/>
        <w:jc w:val="right"/>
      </w:pPr>
      <w:r>
        <w:t>Kierownik Studiów Podyplomowych</w:t>
      </w:r>
    </w:p>
    <w:p w14:paraId="166E173A" w14:textId="1D7E1CD9" w:rsidR="00972D07" w:rsidRDefault="00972D07" w:rsidP="00FC052C">
      <w:pPr>
        <w:spacing w:after="0" w:line="240" w:lineRule="auto"/>
        <w:jc w:val="right"/>
      </w:pPr>
      <w:r>
        <w:t>Prawa Dowodowego, Kryminalistyki i Nauk Pokrewnych</w:t>
      </w:r>
    </w:p>
    <w:p w14:paraId="0A25637D" w14:textId="7A5EB753" w:rsidR="00972D07" w:rsidRDefault="00972D07" w:rsidP="00FC052C">
      <w:pPr>
        <w:spacing w:after="0" w:line="240" w:lineRule="auto"/>
        <w:jc w:val="right"/>
      </w:pPr>
      <w:r>
        <w:t>Centrum Nauk Sądowych UW</w:t>
      </w:r>
    </w:p>
    <w:p w14:paraId="78455229" w14:textId="77777777" w:rsidR="00B211B3" w:rsidRDefault="00B211B3" w:rsidP="00FC052C">
      <w:pPr>
        <w:spacing w:after="0" w:line="240" w:lineRule="auto"/>
        <w:jc w:val="right"/>
      </w:pPr>
    </w:p>
    <w:p w14:paraId="78AB5733" w14:textId="73306243" w:rsidR="00FC052C" w:rsidRDefault="00FC052C" w:rsidP="00FC052C">
      <w:pPr>
        <w:spacing w:after="0" w:line="240" w:lineRule="auto"/>
        <w:jc w:val="right"/>
      </w:pPr>
    </w:p>
    <w:p w14:paraId="22368C44" w14:textId="56BE07AE" w:rsidR="00FC052C" w:rsidRDefault="00FC052C" w:rsidP="00FC052C">
      <w:pPr>
        <w:spacing w:after="0" w:line="240" w:lineRule="auto"/>
        <w:jc w:val="right"/>
      </w:pPr>
    </w:p>
    <w:p w14:paraId="73D0384E" w14:textId="160CF283" w:rsidR="00FC052C" w:rsidRDefault="00FC052C" w:rsidP="00FC052C">
      <w:pPr>
        <w:spacing w:after="0" w:line="240" w:lineRule="auto"/>
        <w:jc w:val="both"/>
      </w:pPr>
    </w:p>
    <w:p w14:paraId="22FB0D3D" w14:textId="7871584C" w:rsidR="00B21C22" w:rsidRDefault="00B21C22" w:rsidP="00B21C22">
      <w:pPr>
        <w:spacing w:after="0" w:line="240" w:lineRule="auto"/>
        <w:jc w:val="center"/>
        <w:rPr>
          <w:b/>
          <w:bCs/>
        </w:rPr>
      </w:pPr>
      <w:r w:rsidRPr="00B21C22">
        <w:rPr>
          <w:b/>
          <w:bCs/>
        </w:rPr>
        <w:t xml:space="preserve">Wniosek o </w:t>
      </w:r>
      <w:r w:rsidR="00972D07">
        <w:rPr>
          <w:b/>
          <w:bCs/>
        </w:rPr>
        <w:t>przedłużenie okresu studiów podyplomowych</w:t>
      </w:r>
    </w:p>
    <w:p w14:paraId="6725F9AF" w14:textId="0F2378E1" w:rsidR="00B211B3" w:rsidRPr="00B21C22" w:rsidRDefault="00B211B3" w:rsidP="00B211B3">
      <w:pPr>
        <w:spacing w:after="0" w:line="240" w:lineRule="auto"/>
        <w:rPr>
          <w:b/>
          <w:bCs/>
        </w:rPr>
      </w:pPr>
    </w:p>
    <w:p w14:paraId="7ABE10E0" w14:textId="77777777" w:rsidR="00B21C22" w:rsidRDefault="00B21C22" w:rsidP="00FC052C">
      <w:pPr>
        <w:spacing w:after="0" w:line="240" w:lineRule="auto"/>
        <w:jc w:val="both"/>
      </w:pPr>
      <w:r>
        <w:t xml:space="preserve"> </w:t>
      </w:r>
    </w:p>
    <w:p w14:paraId="28F719E4" w14:textId="4C2434B1" w:rsidR="00954560" w:rsidRDefault="00B21C22" w:rsidP="00FC052C">
      <w:pPr>
        <w:spacing w:after="0" w:line="240" w:lineRule="auto"/>
        <w:jc w:val="both"/>
      </w:pPr>
      <w:r>
        <w:t xml:space="preserve">Na podstawie par. </w:t>
      </w:r>
      <w:r w:rsidR="00972D07">
        <w:t>30</w:t>
      </w:r>
      <w:r>
        <w:t xml:space="preserve"> ust. </w:t>
      </w:r>
      <w:r w:rsidR="00972D07">
        <w:t>6</w:t>
      </w:r>
      <w:r>
        <w:t xml:space="preserve"> Zarządzenia nr 116 Rektora Uniwersytetu Warszawskiego z 30 września 2021 r. w sprawie Regulaminu Studiów Podyplomowych na Uniwersytecie Warszawskim</w:t>
      </w:r>
      <w:r w:rsidR="00B211B3">
        <w:t xml:space="preserve"> (dalej: Regulamin)</w:t>
      </w:r>
      <w:r>
        <w:t>, z</w:t>
      </w:r>
      <w:r w:rsidR="00FC052C">
        <w:t>wracam się z uprzejmą prośbą o</w:t>
      </w:r>
      <w:r>
        <w:t xml:space="preserve"> </w:t>
      </w:r>
      <w:r w:rsidR="00972D07">
        <w:t xml:space="preserve">przedłużenie okresu moich studiów podyplomowych do dnia ……………………… </w:t>
      </w:r>
      <w:r w:rsidR="00954560">
        <w:t>(</w:t>
      </w:r>
      <w:r w:rsidR="00972D07">
        <w:t xml:space="preserve">tj. o …………………. </w:t>
      </w:r>
      <w:r w:rsidR="00954560">
        <w:t>m</w:t>
      </w:r>
      <w:r w:rsidR="00972D07">
        <w:t>iesięcy</w:t>
      </w:r>
      <w:r w:rsidR="00954560">
        <w:t>, licząc od ostatniego dnia roku akademickiego w którym powinno nastąpić planowe zakończenie moich studiów podyplomowych).</w:t>
      </w:r>
    </w:p>
    <w:p w14:paraId="24064843" w14:textId="200F03A4" w:rsidR="00954560" w:rsidRDefault="00954560" w:rsidP="00FC052C">
      <w:pPr>
        <w:spacing w:after="0" w:line="240" w:lineRule="auto"/>
        <w:jc w:val="both"/>
      </w:pPr>
    </w:p>
    <w:p w14:paraId="00421509" w14:textId="77777777" w:rsidR="00954560" w:rsidRDefault="00954560" w:rsidP="00954560">
      <w:pPr>
        <w:spacing w:after="0" w:line="240" w:lineRule="auto"/>
        <w:jc w:val="both"/>
      </w:pPr>
      <w:r>
        <w:t xml:space="preserve">Prośbę swoją motywuję tym, że </w:t>
      </w:r>
    </w:p>
    <w:p w14:paraId="349F7374" w14:textId="03CEE050" w:rsidR="00954560" w:rsidRDefault="00954560" w:rsidP="00954560">
      <w:pPr>
        <w:spacing w:after="0" w:line="240" w:lineRule="auto"/>
        <w:jc w:val="both"/>
      </w:pPr>
      <w:r>
        <w:t>…………………………………………………………………………………………………………</w:t>
      </w: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F97313B" w14:textId="641D08E6" w:rsidR="00954560" w:rsidRDefault="00954560" w:rsidP="00954560">
      <w:pPr>
        <w:spacing w:after="0" w:line="240" w:lineRule="auto"/>
        <w:jc w:val="both"/>
      </w:pPr>
    </w:p>
    <w:p w14:paraId="77C52D14" w14:textId="77777777" w:rsidR="002629F5" w:rsidRDefault="00954560" w:rsidP="00954560">
      <w:pPr>
        <w:spacing w:after="0" w:line="240" w:lineRule="auto"/>
        <w:jc w:val="both"/>
      </w:pPr>
      <w:r>
        <w:t>W związku z treścią par. 30 ust. 6 Regulaminu oświadczam przy tym, że mam świadomość</w:t>
      </w:r>
      <w:r w:rsidR="002629F5">
        <w:t xml:space="preserve">, że przedłużenie okresu </w:t>
      </w:r>
      <w:r>
        <w:t>studiów podyplomowych</w:t>
      </w:r>
      <w:r w:rsidR="002629F5">
        <w:t xml:space="preserve"> jest odpłatne – proporcjonalnie do okresu przedłużenia w ujęciu miesięcznym. Informuję przy tym, że równocześnie z niniejszym wnioskiem </w:t>
      </w:r>
    </w:p>
    <w:p w14:paraId="7CA6FE5F" w14:textId="77777777" w:rsidR="002629F5" w:rsidRDefault="002629F5" w:rsidP="00954560">
      <w:pPr>
        <w:spacing w:after="0" w:line="240" w:lineRule="auto"/>
        <w:jc w:val="both"/>
      </w:pPr>
      <w:r>
        <w:t xml:space="preserve">składam/nie składam </w:t>
      </w:r>
      <w:r w:rsidRPr="002629F5">
        <w:rPr>
          <w:i/>
          <w:iCs/>
          <w:sz w:val="18"/>
          <w:szCs w:val="18"/>
        </w:rPr>
        <w:t>(niepotrzebne skreślić)</w:t>
      </w:r>
      <w:r>
        <w:t xml:space="preserve"> </w:t>
      </w:r>
    </w:p>
    <w:p w14:paraId="3287C0EE" w14:textId="49028ED2" w:rsidR="00954560" w:rsidRDefault="002629F5" w:rsidP="00954560">
      <w:pPr>
        <w:spacing w:after="0" w:line="240" w:lineRule="auto"/>
        <w:jc w:val="both"/>
      </w:pPr>
      <w:r>
        <w:t>wniosku do Dyrektora CNS o obniżenie tej opłaty w oparciu o par. 22 ust. 4 Regulaminu.</w:t>
      </w:r>
    </w:p>
    <w:p w14:paraId="25D4AEED" w14:textId="1D014AE5" w:rsidR="00954560" w:rsidRDefault="00954560" w:rsidP="00954560">
      <w:pPr>
        <w:spacing w:after="0" w:line="240" w:lineRule="auto"/>
        <w:jc w:val="both"/>
      </w:pPr>
    </w:p>
    <w:p w14:paraId="7F220FF0" w14:textId="58CA61B2" w:rsidR="00EC4690" w:rsidRDefault="00EC4690" w:rsidP="00FC052C">
      <w:pPr>
        <w:spacing w:after="0" w:line="240" w:lineRule="auto"/>
        <w:jc w:val="both"/>
      </w:pPr>
    </w:p>
    <w:p w14:paraId="04B49DA4" w14:textId="0BC39CC6" w:rsidR="008D1B17" w:rsidRDefault="008D1B17" w:rsidP="00FC052C">
      <w:pPr>
        <w:spacing w:after="0" w:line="240" w:lineRule="auto"/>
        <w:jc w:val="both"/>
        <w:rPr>
          <w:b/>
          <w:bCs/>
        </w:rPr>
      </w:pPr>
    </w:p>
    <w:p w14:paraId="6A620974" w14:textId="4E11A9D1" w:rsidR="00EC4690" w:rsidRDefault="00EC4690" w:rsidP="00FC052C">
      <w:pPr>
        <w:spacing w:after="0" w:line="240" w:lineRule="auto"/>
        <w:jc w:val="both"/>
        <w:rPr>
          <w:b/>
          <w:bCs/>
        </w:rPr>
      </w:pPr>
    </w:p>
    <w:p w14:paraId="16AC8860" w14:textId="73F88F5B" w:rsidR="00EC4690" w:rsidRDefault="00EC4690" w:rsidP="00FC052C">
      <w:pPr>
        <w:spacing w:after="0" w:line="240" w:lineRule="auto"/>
        <w:jc w:val="both"/>
        <w:rPr>
          <w:b/>
          <w:bCs/>
        </w:rPr>
      </w:pPr>
    </w:p>
    <w:p w14:paraId="21A09703" w14:textId="7C5107E0" w:rsidR="00EC4690" w:rsidRPr="00EC4690" w:rsidRDefault="00EC4690" w:rsidP="00FC052C">
      <w:pPr>
        <w:spacing w:after="0" w:line="240" w:lineRule="auto"/>
        <w:jc w:val="both"/>
      </w:pPr>
      <w:r w:rsidRPr="00EC4690">
        <w:t>……………………………………..</w:t>
      </w:r>
    </w:p>
    <w:p w14:paraId="4BA82113" w14:textId="109D5EE0" w:rsidR="00EC4690" w:rsidRPr="00EC4690" w:rsidRDefault="00EC4690" w:rsidP="00FC052C">
      <w:pPr>
        <w:spacing w:after="0" w:line="240" w:lineRule="auto"/>
        <w:jc w:val="both"/>
        <w:rPr>
          <w:i/>
          <w:iCs/>
          <w:sz w:val="20"/>
          <w:szCs w:val="20"/>
        </w:rPr>
      </w:pPr>
      <w:r w:rsidRPr="00EC4690">
        <w:rPr>
          <w:i/>
          <w:iCs/>
          <w:sz w:val="20"/>
          <w:szCs w:val="20"/>
        </w:rPr>
        <w:t>Podpis</w:t>
      </w:r>
    </w:p>
    <w:p w14:paraId="38A79ABC" w14:textId="004D7917" w:rsidR="00EC4690" w:rsidRPr="00EC4690" w:rsidRDefault="00EC4690" w:rsidP="00EC4690">
      <w:pPr>
        <w:spacing w:after="0" w:line="240" w:lineRule="auto"/>
        <w:jc w:val="right"/>
      </w:pPr>
    </w:p>
    <w:p w14:paraId="372B264C" w14:textId="77777777" w:rsidR="00EC4690" w:rsidRPr="00EC4690" w:rsidRDefault="00EC4690" w:rsidP="00EC4690">
      <w:pPr>
        <w:spacing w:after="0" w:line="240" w:lineRule="auto"/>
        <w:jc w:val="right"/>
      </w:pPr>
    </w:p>
    <w:p w14:paraId="2EF05F56" w14:textId="50660E0A" w:rsidR="00EC4690" w:rsidRPr="00EC4690" w:rsidRDefault="00EC4690" w:rsidP="00EC4690">
      <w:pPr>
        <w:spacing w:after="0" w:line="240" w:lineRule="auto"/>
        <w:jc w:val="right"/>
      </w:pPr>
      <w:r w:rsidRPr="00EC4690">
        <w:t>……………………………………</w:t>
      </w:r>
      <w:r w:rsidR="002629F5">
        <w:t>..</w:t>
      </w:r>
    </w:p>
    <w:p w14:paraId="34CC9724" w14:textId="32EF6F1F" w:rsidR="006E5E49" w:rsidRDefault="00EC4690" w:rsidP="002629F5">
      <w:pPr>
        <w:spacing w:after="0" w:line="240" w:lineRule="auto"/>
        <w:jc w:val="right"/>
      </w:pPr>
      <w:r w:rsidRPr="00EC4690">
        <w:rPr>
          <w:i/>
          <w:iCs/>
          <w:sz w:val="18"/>
          <w:szCs w:val="18"/>
        </w:rPr>
        <w:t>Decyzja</w:t>
      </w:r>
    </w:p>
    <w:p w14:paraId="4BC6A4B6" w14:textId="1EA9B814" w:rsidR="006E5E49" w:rsidRDefault="006E5E49" w:rsidP="00FC052C">
      <w:pPr>
        <w:spacing w:after="0" w:line="240" w:lineRule="auto"/>
        <w:jc w:val="both"/>
      </w:pPr>
    </w:p>
    <w:p w14:paraId="7007A88F" w14:textId="4F2D2401" w:rsidR="006E5E49" w:rsidRDefault="006E5E49" w:rsidP="00FC052C">
      <w:pPr>
        <w:spacing w:after="0" w:line="240" w:lineRule="auto"/>
        <w:jc w:val="both"/>
      </w:pPr>
    </w:p>
    <w:sectPr w:rsidR="006E5E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ayMLA0MLM0NTBV0lEKTi0uzszPAykwrAUALz+JKywAAAA="/>
  </w:docVars>
  <w:rsids>
    <w:rsidRoot w:val="00911D9A"/>
    <w:rsid w:val="002629F5"/>
    <w:rsid w:val="006E5E49"/>
    <w:rsid w:val="00785AA1"/>
    <w:rsid w:val="008D1B17"/>
    <w:rsid w:val="00911D9A"/>
    <w:rsid w:val="00954560"/>
    <w:rsid w:val="00972D07"/>
    <w:rsid w:val="00B211B3"/>
    <w:rsid w:val="00B21C22"/>
    <w:rsid w:val="00C81946"/>
    <w:rsid w:val="00CE4BDB"/>
    <w:rsid w:val="00EC4690"/>
    <w:rsid w:val="00FC0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7B201"/>
  <w15:chartTrackingRefBased/>
  <w15:docId w15:val="{C9E28129-F668-4416-9139-D8A4F1DA9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9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Lewulis</dc:creator>
  <cp:keywords/>
  <dc:description/>
  <cp:lastModifiedBy>Piotr</cp:lastModifiedBy>
  <cp:revision>2</cp:revision>
  <dcterms:created xsi:type="dcterms:W3CDTF">2022-03-23T10:25:00Z</dcterms:created>
  <dcterms:modified xsi:type="dcterms:W3CDTF">2022-03-23T10:25:00Z</dcterms:modified>
</cp:coreProperties>
</file>